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E62C9" w14:textId="7C19A8E4" w:rsidR="00A722F4" w:rsidRDefault="0052657E">
      <w:r>
        <w:t>Phylogenetic tree coding</w:t>
      </w:r>
    </w:p>
    <w:p w14:paraId="7F712C95" w14:textId="683BFE43" w:rsidR="00D51E13" w:rsidRDefault="00D51E13">
      <w:r>
        <w:t>*** do not use # to make comments.</w:t>
      </w:r>
    </w:p>
    <w:p w14:paraId="4AC990B9" w14:textId="1007A333" w:rsidR="00C169BA" w:rsidRDefault="00992C2D" w:rsidP="0052657E">
      <w:r>
        <w:t>tree.sh</w:t>
      </w:r>
    </w:p>
    <w:p w14:paraId="5CAAF0D1" w14:textId="58E7A99E" w:rsidR="00DB6FFE" w:rsidRDefault="00992C2D" w:rsidP="0052657E">
      <w:r>
        <w:t>#</w:t>
      </w:r>
      <w:r w:rsidR="00DB6FFE">
        <w:t>!/bin/bash</w:t>
      </w:r>
    </w:p>
    <w:p w14:paraId="3E8B6562" w14:textId="77777777" w:rsidR="0052657E" w:rsidRDefault="0052657E" w:rsidP="0052657E">
      <w:r>
        <w:t>#SBATCH -t 1:00:00</w:t>
      </w:r>
    </w:p>
    <w:p w14:paraId="04BD4648" w14:textId="3DB1D3CD" w:rsidR="0052657E" w:rsidRDefault="0052657E" w:rsidP="0052657E">
      <w:r>
        <w:t>#SBATCH --nodes=1 --ntasks-per-node=</w:t>
      </w:r>
      <w:r w:rsidR="00656A6B">
        <w:t>5</w:t>
      </w:r>
    </w:p>
    <w:p w14:paraId="6C3DFE49" w14:textId="77777777" w:rsidR="0052657E" w:rsidRDefault="0052657E" w:rsidP="0052657E">
      <w:r>
        <w:t>#SBATCH --export=NONE</w:t>
      </w:r>
    </w:p>
    <w:p w14:paraId="21513753" w14:textId="77777777" w:rsidR="0052657E" w:rsidRDefault="0052657E" w:rsidP="0052657E">
      <w:r>
        <w:t>#SBATCH --mail-user=htrautmann@uri.edu</w:t>
      </w:r>
    </w:p>
    <w:p w14:paraId="67C0A260" w14:textId="46CF5BBC" w:rsidR="00992C2D" w:rsidRDefault="0052657E" w:rsidP="00992C2D">
      <w:r>
        <w:t>#SBATCH --mail-type=END,FAIL</w:t>
      </w:r>
    </w:p>
    <w:p w14:paraId="64223DF9" w14:textId="77777777" w:rsidR="00992C2D" w:rsidRDefault="00992C2D" w:rsidP="00992C2D"/>
    <w:p w14:paraId="10B07864" w14:textId="77777777" w:rsidR="00992C2D" w:rsidRDefault="00992C2D" w:rsidP="00992C2D">
      <w:r>
        <w:t>grep -F "&gt;" $1 &gt; headers.txt</w:t>
      </w:r>
    </w:p>
    <w:p w14:paraId="5D073C43" w14:textId="77777777" w:rsidR="00992C2D" w:rsidRDefault="00992C2D" w:rsidP="00992C2D"/>
    <w:p w14:paraId="799FCF6C" w14:textId="77777777" w:rsidR="00992C2D" w:rsidRDefault="00992C2D" w:rsidP="00992C2D">
      <w:r>
        <w:t>sed 's/^/="/' headers.txt &gt; headers_mod.txt</w:t>
      </w:r>
    </w:p>
    <w:p w14:paraId="02E55075" w14:textId="77777777" w:rsidR="00992C2D" w:rsidRDefault="00992C2D" w:rsidP="00992C2D">
      <w:r>
        <w:t>sed 's/$/"/' headers_mod.txt &gt; headers_mod2.txt</w:t>
      </w:r>
    </w:p>
    <w:p w14:paraId="324C5379" w14:textId="77777777" w:rsidR="00992C2D" w:rsidRDefault="00992C2D" w:rsidP="00992C2D"/>
    <w:p w14:paraId="352B20ED" w14:textId="77777777" w:rsidR="00992C2D" w:rsidRDefault="00992C2D" w:rsidP="00992C2D">
      <w:r>
        <w:t>cat -n headers_mod2.txt &gt; headers_numbers.txt</w:t>
      </w:r>
    </w:p>
    <w:p w14:paraId="529AF804" w14:textId="77777777" w:rsidR="00992C2D" w:rsidRDefault="00992C2D" w:rsidP="00992C2D"/>
    <w:p w14:paraId="1E299C14" w14:textId="77777777" w:rsidR="00992C2D" w:rsidRDefault="00992C2D" w:rsidP="00992C2D">
      <w:r>
        <w:t>awk '{$1="%%&gt;"$1"%%"}8' headers_numbers.txt &gt; hn2.txt</w:t>
      </w:r>
    </w:p>
    <w:p w14:paraId="3D5570F3" w14:textId="77777777" w:rsidR="00992C2D" w:rsidRDefault="00992C2D" w:rsidP="00992C2D"/>
    <w:p w14:paraId="4FB10A30" w14:textId="1BFF1F2E" w:rsidR="00992C2D" w:rsidRDefault="00992C2D" w:rsidP="00992C2D">
      <w:r>
        <w:t>awk '/^&gt;/{print "&gt;" ++i; next}{print}' &lt;$1 &gt;replaced_headers.fasta</w:t>
      </w:r>
    </w:p>
    <w:p w14:paraId="47496B48" w14:textId="77777777" w:rsidR="00992C2D" w:rsidRDefault="00992C2D" w:rsidP="00992C2D">
      <w:r>
        <w:t>awk '/^&gt;/{$1="&gt;%%"$1"%%"}8' replaced_headers.fasta &gt; replaced_headers2.fasta</w:t>
      </w:r>
    </w:p>
    <w:p w14:paraId="66A57B33" w14:textId="77777777" w:rsidR="00992C2D" w:rsidRDefault="00992C2D" w:rsidP="00992C2D"/>
    <w:p w14:paraId="75744FC1" w14:textId="77777777" w:rsidR="00992C2D" w:rsidRDefault="00992C2D" w:rsidP="00992C2D">
      <w:r>
        <w:t>module purge</w:t>
      </w:r>
    </w:p>
    <w:p w14:paraId="0A24A577" w14:textId="77777777" w:rsidR="00992C2D" w:rsidRDefault="00992C2D" w:rsidP="00992C2D">
      <w:r>
        <w:t>module load ClustalW2/2.1-foss-2016b</w:t>
      </w:r>
    </w:p>
    <w:p w14:paraId="3AEC6D92" w14:textId="77777777" w:rsidR="00992C2D" w:rsidRDefault="00992C2D" w:rsidP="00992C2D">
      <w:r>
        <w:t>clustalw2 -INFILE=replaced_headers2.fasta -OUTPUT=PHYLIP</w:t>
      </w:r>
    </w:p>
    <w:p w14:paraId="1B343B61" w14:textId="77777777" w:rsidR="00992C2D" w:rsidRDefault="00992C2D" w:rsidP="00992C2D"/>
    <w:p w14:paraId="255BE00F" w14:textId="71C54349" w:rsidR="00992C2D" w:rsidRDefault="00992C2D" w:rsidP="00992C2D">
      <w:r>
        <w:t>module load RAxML/8.2.10-goolf-2016b-hybrid-avx</w:t>
      </w:r>
    </w:p>
    <w:p w14:paraId="37B334B1" w14:textId="773421EF" w:rsidR="00992C2D" w:rsidRDefault="00992C2D" w:rsidP="00992C2D">
      <w:r w:rsidRPr="00992C2D">
        <w:t>raxmlHPC-HYBRID-AVX -m PROTGAMMAWAG -s replaced_headers2.phy -n treenew -f a</w:t>
      </w:r>
      <w:r>
        <w:t xml:space="preserve"> </w:t>
      </w:r>
      <w:r w:rsidRPr="00992C2D">
        <w:t xml:space="preserve"> -N 100 -x 11 -p 11 -T 4</w:t>
      </w:r>
    </w:p>
    <w:p w14:paraId="221A70A0" w14:textId="77777777" w:rsidR="00992C2D" w:rsidRDefault="00992C2D" w:rsidP="00992C2D">
      <w:r>
        <w:lastRenderedPageBreak/>
        <w:t>declare -A array</w:t>
      </w:r>
    </w:p>
    <w:p w14:paraId="6B5F7F04" w14:textId="77777777" w:rsidR="00992C2D" w:rsidRDefault="00992C2D" w:rsidP="00992C2D">
      <w:r>
        <w:t>readarray -t lines &lt; $1</w:t>
      </w:r>
    </w:p>
    <w:p w14:paraId="4998B4F0" w14:textId="77777777" w:rsidR="00992C2D" w:rsidRDefault="00992C2D" w:rsidP="00992C2D">
      <w:r>
        <w:t>for line in "${lines[@]}" do</w:t>
      </w:r>
    </w:p>
    <w:p w14:paraId="02623807" w14:textId="77777777" w:rsidR="00992C2D" w:rsidRDefault="00992C2D" w:rsidP="00992C2D">
      <w:r>
        <w:t xml:space="preserve">        key=(${line%%=*})</w:t>
      </w:r>
    </w:p>
    <w:p w14:paraId="0D0C1A0C" w14:textId="77777777" w:rsidR="00992C2D" w:rsidRDefault="00992C2D" w:rsidP="00992C2D">
      <w:r>
        <w:t xml:space="preserve">        value=${line#*=}</w:t>
      </w:r>
    </w:p>
    <w:p w14:paraId="244FE600" w14:textId="77777777" w:rsidR="00992C2D" w:rsidRDefault="00992C2D" w:rsidP="00992C2D">
      <w:r>
        <w:t xml:space="preserve">        array[$key]=$value</w:t>
      </w:r>
    </w:p>
    <w:p w14:paraId="28375BD8" w14:textId="77777777" w:rsidR="00992C2D" w:rsidRDefault="00992C2D" w:rsidP="00992C2D">
      <w:r>
        <w:t>done</w:t>
      </w:r>
    </w:p>
    <w:p w14:paraId="6ECB2D7E" w14:textId="77777777" w:rsidR="00992C2D" w:rsidRDefault="00992C2D" w:rsidP="00992C2D"/>
    <w:p w14:paraId="2606D1B3" w14:textId="40445D9B" w:rsidR="00992C2D" w:rsidRDefault="00992C2D" w:rsidP="00992C2D">
      <w:r>
        <w:t>for i in "${!array[@]}"</w:t>
      </w:r>
    </w:p>
    <w:p w14:paraId="0D69A6F4" w14:textId="77777777" w:rsidR="00992C2D" w:rsidRDefault="00992C2D" w:rsidP="00992C2D">
      <w:r>
        <w:t>do</w:t>
      </w:r>
    </w:p>
    <w:p w14:paraId="293698F0" w14:textId="77777777" w:rsidR="00992C2D" w:rsidRDefault="00992C2D" w:rsidP="00992C2D">
      <w:r>
        <w:t xml:space="preserve">        search="$i"</w:t>
      </w:r>
    </w:p>
    <w:p w14:paraId="2E95EECE" w14:textId="77777777" w:rsidR="00992C2D" w:rsidRDefault="00992C2D" w:rsidP="00992C2D">
      <w:r>
        <w:t xml:space="preserve">        replace="${array[$i]}"</w:t>
      </w:r>
    </w:p>
    <w:p w14:paraId="48F7107B" w14:textId="77777777" w:rsidR="00992C2D" w:rsidRDefault="00992C2D" w:rsidP="00992C2D">
      <w:r>
        <w:t xml:space="preserve">        sed -i 's/"$search"/"$replace"/' RAxML_bipartitions.treenew</w:t>
      </w:r>
    </w:p>
    <w:p w14:paraId="19C7DA3A" w14:textId="494008A3" w:rsidR="00992C2D" w:rsidRDefault="00992C2D" w:rsidP="00992C2D">
      <w:r>
        <w:t>done</w:t>
      </w:r>
    </w:p>
    <w:sectPr w:rsidR="00992C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SzNDQ0MzQ2MzBR0lEKTi0uzszPAykwqQUAxMJg2iwAAAA="/>
  </w:docVars>
  <w:rsids>
    <w:rsidRoot w:val="0052657E"/>
    <w:rsid w:val="00004BBF"/>
    <w:rsid w:val="001C769F"/>
    <w:rsid w:val="00371AD1"/>
    <w:rsid w:val="0052657E"/>
    <w:rsid w:val="00656A6B"/>
    <w:rsid w:val="007B759E"/>
    <w:rsid w:val="00992C2D"/>
    <w:rsid w:val="00A722F4"/>
    <w:rsid w:val="00AA7BD1"/>
    <w:rsid w:val="00B408BB"/>
    <w:rsid w:val="00C169BA"/>
    <w:rsid w:val="00CA1AF1"/>
    <w:rsid w:val="00CF5337"/>
    <w:rsid w:val="00D51E13"/>
    <w:rsid w:val="00DB6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3DB0A"/>
  <w15:chartTrackingRefBased/>
  <w15:docId w15:val="{2D8A011C-8ADF-4A8A-B51E-973BD12C7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0</cp:revision>
  <dcterms:created xsi:type="dcterms:W3CDTF">2021-09-23T14:41:00Z</dcterms:created>
  <dcterms:modified xsi:type="dcterms:W3CDTF">2021-09-27T16:26:00Z</dcterms:modified>
</cp:coreProperties>
</file>